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logist position at [Organization Name] in Egypt Cairo. As a dedicated and experienced biologist with a passion for ecological research and environmental conservation, I am eager to contribute my expertise to an institution that shares a commitment to advancing scientific knowledge and preserving Egypt’s rich natural heritage. Cairo, as one of the most dynamic cities in the Middle East, offers unique opportunities to address critical biological challenges, from biodiversity preservation in the Nile Delta to sustainable development in arid ecosystems. I am particularly drawn to this role because it aligns with my professional goals and my deep respect for Egypt’s scientific community.</w:t>
      </w:r>
    </w:p>
    <w:p>
      <w:pPr>
        <w:pStyle w:val="BodyText"/>
      </w:pPr>
      <w:r>
        <w:t xml:space="preserve">With [X years] of experience in biological research and fieldwork, I have developed a strong foundation in studying ecological systems, analyzing environmental data, and collaborating with interdisciplinary teams. My work has focused on topics such as biodiversity conservation, ecosystem dynamics, and the impact of climate change on local flora and fauna. For example, during my tenure at [Previous Organization], I led a project examining the effects of urbanization on native plant species in Cairo’s surrounding regions. This experience honed my ability to design experiments, collect and interpret data, and communicate findings effectively—skills that I believe are essential for success in this role.</w:t>
      </w:r>
    </w:p>
    <w:p>
      <w:pPr>
        <w:pStyle w:val="BodyText"/>
      </w:pPr>
      <w:r>
        <w:t xml:space="preserve">My academic background further solidifies my qualifications as a biologist. I hold a [Degree] in Biology from [University Name], where I specialized in [specific area, e.g., "ecology and environmental science"]. My thesis, titled “[Thesis Title],” explored the genetic diversity of [specific organism or ecosystem], and it was published in [Journal Name]. This research not only deepened my understanding of biological systems but also underscored the importance of protecting Egypt’s unique biodiversity. Cairo, with its proximity to the Nile River and diverse habitats, provides an ideal setting for such work. I am particularly interested in collaborating on projects that address challenges like habitat fragmentation or the conservation of endangered species in Egypt’s ecosystems.</w:t>
      </w:r>
    </w:p>
    <w:p>
      <w:pPr>
        <w:pStyle w:val="BodyText"/>
      </w:pPr>
      <w:r>
        <w:t xml:space="preserve">What sets me apart as a biologist is my ability to blend scientific rigor with a passion for problem-solving. I have worked extensively in both laboratory and field environments, from analyzing microbial communities in soil samples to conducting biodiversity surveys in the Egyptian desert. For instance, during a recent project with [Organization Name], I collaborated with local scientists to assess the health of wetland ecosystems in the Nile Delta. This work required not only technical expertise but also adaptability and cultural awareness—qualities that are vital when working in Egypt’s complex and rapidly evolving scientific landscape. I am confident that my hands-on experience, combined with my ability to think critically, will allow me to make meaningful contributions to your team.</w:t>
      </w:r>
    </w:p>
    <w:p>
      <w:pPr>
        <w:pStyle w:val="BodyText"/>
      </w:pPr>
      <w:r>
        <w:t xml:space="preserve">Living and working in Egypt Cairo has further fueled my dedication to this field. The city’s blend of ancient history and modern innovation creates a unique environment for biological research. From the historical significance of the Nile River as a lifeline for ecosystems to the challenges posed by urbanization, there are countless opportunities to apply biological knowledge in practical ways. I have also had the privilege of collaborating with local scientists and institutions, such as [specific institution or project], which has deepened my understanding of Egypt’s ecological needs. This experience has reinforced my belief that biology is not just a scientific discipline but a vital tool for addressing global and regional challenges.</w:t>
      </w:r>
    </w:p>
    <w:p>
      <w:pPr>
        <w:pStyle w:val="BodyText"/>
      </w:pPr>
      <w:r>
        <w:t xml:space="preserve">One of the most rewarding aspects of being a biologist is the opportunity to educate and inspire others. I have volunteered with [Organization Name], where I led workshops on environmental conservation for students in Cairo, emphasizing the importance of protecting Egypt’s natural resources. These experiences have shown me how critical it is to bridge the gap between scientific research and public awareness. I am eager to bring this same spirit of collaboration and outreach to your organization, ensuring that our work not only advances knowledge but also benefits the wider community.</w:t>
      </w:r>
    </w:p>
    <w:p>
      <w:pPr>
        <w:pStyle w:val="BodyText"/>
      </w:pPr>
      <w:r>
        <w:t xml:space="preserve">I am particularly drawn to [Organization Name] because of its reputation for [specific achievement or mission, e.g., "innovative research on desert ecosystems" or "sustainable development initiatives"]. I am confident that my skills in [specific skills, e.g., "data analysis, fieldwork, and grant writing"] align with your goals. Additionally, my fluency in [language(s)] and familiarity with Egyptian cultural contexts will enable me to work effectively within your team and engage with local stakeholders. I am excited about the possibility of contributing to projects that have a tangible impact on Egypt’s environment and scientific progress.</w:t>
      </w:r>
    </w:p>
    <w:p>
      <w:pPr>
        <w:pStyle w:val="BodyText"/>
      </w:pPr>
      <w:r>
        <w:t xml:space="preserve">Thank you for considering my application. I would be honored to bring my expertise, passion, and commitment to [Organization Name] in Egypt Cairo. I am available at your earliest convenience for an interview and can be reached at [phone number] or [email address]. I look forward to the opportunity to discuss how my background and vision align with your organiza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1:00Z</dcterms:created>
  <dcterms:modified xsi:type="dcterms:W3CDTF">2026-07-23T05:31:00Z</dcterms:modified>
</cp:coreProperties>
</file>

<file path=docProps/custom.xml><?xml version="1.0" encoding="utf-8"?>
<Properties xmlns="http://schemas.openxmlformats.org/officeDocument/2006/custom-properties" xmlns:vt="http://schemas.openxmlformats.org/officeDocument/2006/docPropsVTypes"/>
</file>